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330EAACF" w:rsidR="00A03D5C" w:rsidRPr="004D0089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501769">
        <w:rPr>
          <w:lang w:val="bg-BG"/>
        </w:rPr>
        <w:t>3</w:t>
      </w:r>
      <w:r>
        <w:t xml:space="preserve"> </w:t>
      </w:r>
      <w:r w:rsidR="00501769">
        <w:t>April</w:t>
      </w:r>
      <w:r>
        <w:t xml:space="preserve"> 202</w:t>
      </w:r>
      <w:r w:rsidR="00501769">
        <w:t>4</w:t>
      </w:r>
    </w:p>
    <w:p w14:paraId="1710D5F0" w14:textId="4C3E57C9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01769">
        <w:rPr>
          <w:lang w:val="bg-BG"/>
        </w:rPr>
        <w:t xml:space="preserve"> </w:t>
      </w:r>
      <w:hyperlink r:id="rId7" w:anchor="1" w:history="1">
        <w:r w:rsidR="00050423" w:rsidRPr="00050423">
          <w:rPr>
            <w:rStyle w:val="Hyperlink"/>
            <w:lang w:val="bg-BG"/>
          </w:rPr>
          <w:t>https://judge.softuni.org/Contests/Compete/Index/4553#1</w:t>
        </w:r>
      </w:hyperlink>
    </w:p>
    <w:p w14:paraId="3084942A" w14:textId="0856A699" w:rsidR="00373DAC" w:rsidRDefault="00373DAC" w:rsidP="00373DAC">
      <w:pPr>
        <w:pStyle w:val="Heading1"/>
      </w:pPr>
      <w:r>
        <w:t>2</w:t>
      </w:r>
      <w:r w:rsidR="00766E6B">
        <w:t>.</w:t>
      </w:r>
      <w:r w:rsidR="00257D1E">
        <w:t xml:space="preserve"> </w:t>
      </w:r>
      <w:r>
        <w:t xml:space="preserve">Unit Test: </w:t>
      </w:r>
      <w:r w:rsidR="004D0089">
        <w:t>S</w:t>
      </w:r>
      <w:r w:rsidR="004D0089" w:rsidRPr="004D0089">
        <w:t>entence</w:t>
      </w:r>
      <w:r w:rsidR="004D0089">
        <w:t xml:space="preserve"> Analyzer </w:t>
      </w:r>
    </w:p>
    <w:p w14:paraId="71034FAE" w14:textId="59AECDC7" w:rsidR="00373DAC" w:rsidRPr="00A52C26" w:rsidRDefault="00373DAC" w:rsidP="00373DAC">
      <w:r>
        <w:t xml:space="preserve">Test a given method which takes in </w:t>
      </w:r>
      <w:r>
        <w:rPr>
          <w:b/>
          <w:bCs/>
        </w:rPr>
        <w:t xml:space="preserve">a </w:t>
      </w:r>
      <w:r w:rsidR="004D0089">
        <w:rPr>
          <w:b/>
          <w:bCs/>
        </w:rPr>
        <w:t>string</w:t>
      </w:r>
      <w:r w:rsidR="00327961">
        <w:rPr>
          <w:b/>
          <w:bCs/>
        </w:rPr>
        <w:t xml:space="preserve"> </w:t>
      </w:r>
      <w:r>
        <w:t xml:space="preserve">and gets </w:t>
      </w:r>
      <w:r w:rsidR="004D0089" w:rsidRPr="004D0089">
        <w:rPr>
          <w:b/>
          <w:bCs/>
        </w:rPr>
        <w:t xml:space="preserve">the number of </w:t>
      </w:r>
      <w:r w:rsidR="00A52C26">
        <w:rPr>
          <w:b/>
          <w:bCs/>
        </w:rPr>
        <w:t>letters</w:t>
      </w:r>
      <w:r w:rsidR="004D0089" w:rsidRPr="004D0089">
        <w:rPr>
          <w:b/>
          <w:bCs/>
        </w:rPr>
        <w:t>, digits, and special characters</w:t>
      </w:r>
      <w:r w:rsidR="004D0089">
        <w:rPr>
          <w:b/>
          <w:bCs/>
          <w:lang w:val="bg-BG"/>
        </w:rPr>
        <w:t xml:space="preserve"> </w:t>
      </w:r>
      <w:r w:rsidR="004D0089" w:rsidRPr="004D0089">
        <w:rPr>
          <w:b/>
          <w:bCs/>
          <w:lang w:val="en-GB"/>
        </w:rPr>
        <w:t>(including punctuation)</w:t>
      </w:r>
      <w:r>
        <w:t>.</w:t>
      </w:r>
      <w:r w:rsidR="00A52C26">
        <w:t xml:space="preserve"> The </w:t>
      </w:r>
      <w:r w:rsidR="00A52C26" w:rsidRPr="00963C24">
        <w:rPr>
          <w:b/>
          <w:bCs/>
        </w:rPr>
        <w:t>whitespaces will be excluded</w:t>
      </w:r>
      <w:r w:rsidR="00A52C26">
        <w:t>.</w:t>
      </w:r>
    </w:p>
    <w:p w14:paraId="2AA15488" w14:textId="77777777" w:rsidR="00327961" w:rsidRPr="0091706C" w:rsidRDefault="00327961" w:rsidP="00327961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93"/>
        <w:gridCol w:w="4529"/>
      </w:tblGrid>
      <w:tr w:rsidR="00327961" w:rsidRPr="0091706C" w14:paraId="498E26F0" w14:textId="77777777" w:rsidTr="0061126E">
        <w:trPr>
          <w:trHeight w:val="196"/>
        </w:trPr>
        <w:tc>
          <w:tcPr>
            <w:tcW w:w="4093" w:type="dxa"/>
            <w:shd w:val="clear" w:color="auto" w:fill="D9D9D9" w:themeFill="background1" w:themeFillShade="D9"/>
          </w:tcPr>
          <w:p w14:paraId="0A34AE64" w14:textId="41320026" w:rsidR="00327961" w:rsidRPr="00327961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4529" w:type="dxa"/>
            <w:shd w:val="clear" w:color="auto" w:fill="D9D9D9" w:themeFill="background1" w:themeFillShade="D9"/>
          </w:tcPr>
          <w:p w14:paraId="2212E2A9" w14:textId="110CDAE7" w:rsidR="00327961" w:rsidRPr="0091706C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dictionary</w:t>
            </w:r>
          </w:p>
        </w:tc>
      </w:tr>
      <w:tr w:rsidR="00327961" w:rsidRPr="0091706C" w14:paraId="68E0C262" w14:textId="77777777" w:rsidTr="0061126E">
        <w:trPr>
          <w:trHeight w:val="437"/>
        </w:trPr>
        <w:tc>
          <w:tcPr>
            <w:tcW w:w="4093" w:type="dxa"/>
          </w:tcPr>
          <w:p w14:paraId="4A59801B" w14:textId="7D2928DC" w:rsidR="00327961" w:rsidRPr="0061126E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A</w:t>
            </w:r>
          </w:p>
        </w:tc>
        <w:tc>
          <w:tcPr>
            <w:tcW w:w="4529" w:type="dxa"/>
          </w:tcPr>
          <w:p w14:paraId="66947887" w14:textId="0BDD3C43" w:rsidR="00327961" w:rsidRPr="00327961" w:rsidRDefault="0061126E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t xml:space="preserve">letters </w:t>
            </w:r>
            <w:r>
              <w:rPr>
                <w:rFonts w:ascii="Consolas" w:hAnsi="Consolas"/>
                <w:noProof/>
              </w:rPr>
              <w:t>-&gt; 1 time</w:t>
            </w:r>
          </w:p>
        </w:tc>
      </w:tr>
      <w:tr w:rsidR="00327961" w:rsidRPr="0091706C" w14:paraId="50E1D41B" w14:textId="77777777" w:rsidTr="0061126E">
        <w:trPr>
          <w:trHeight w:val="378"/>
        </w:trPr>
        <w:tc>
          <w:tcPr>
            <w:tcW w:w="4093" w:type="dxa"/>
          </w:tcPr>
          <w:p w14:paraId="156DDAF1" w14:textId="2B359470" w:rsidR="00327961" w:rsidRPr="00C509E4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61126E">
              <w:rPr>
                <w:rFonts w:ascii="Consolas" w:hAnsi="Consolas" w:cstheme="minorHAnsi"/>
              </w:rPr>
              <w:t>Unit testing is the 1st step!!!</w:t>
            </w:r>
          </w:p>
        </w:tc>
        <w:tc>
          <w:tcPr>
            <w:tcW w:w="4529" w:type="dxa"/>
          </w:tcPr>
          <w:p w14:paraId="462D567E" w14:textId="77777777" w:rsidR="00327961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tters -&gt; 22 times</w:t>
            </w:r>
          </w:p>
          <w:p w14:paraId="05B283FA" w14:textId="77777777" w:rsidR="0061126E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gits -&gt; 1 time</w:t>
            </w:r>
          </w:p>
          <w:p w14:paraId="32751636" w14:textId="009194E6" w:rsidR="0061126E" w:rsidRPr="00C509E4" w:rsidRDefault="0061126E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61126E">
              <w:rPr>
                <w:rFonts w:ascii="Consolas" w:hAnsi="Consolas"/>
                <w:noProof/>
              </w:rPr>
              <w:t>special characters</w:t>
            </w:r>
            <w:r>
              <w:rPr>
                <w:rFonts w:ascii="Consolas" w:hAnsi="Consolas"/>
                <w:noProof/>
              </w:rPr>
              <w:t xml:space="preserve"> -&gt; 3 times</w:t>
            </w:r>
          </w:p>
        </w:tc>
      </w:tr>
    </w:tbl>
    <w:p w14:paraId="31D668A4" w14:textId="77777777" w:rsidR="00B362F0" w:rsidRDefault="00B362F0" w:rsidP="00373DAC"/>
    <w:p w14:paraId="2BA04F9F" w14:textId="752F477C" w:rsidR="00373DAC" w:rsidRDefault="00373DAC" w:rsidP="00373DAC">
      <w:r>
        <w:t xml:space="preserve">The method is found in the </w:t>
      </w:r>
      <w:r w:rsidR="00B362F0">
        <w:rPr>
          <w:rStyle w:val="CodeChar"/>
        </w:rPr>
        <w:t>SentenceAnalyzer</w:t>
      </w:r>
      <w:r w:rsidRPr="00DD25F7">
        <w:rPr>
          <w:rStyle w:val="CodeChar"/>
        </w:rPr>
        <w:t>.cs</w:t>
      </w:r>
      <w:r>
        <w:t xml:space="preserve"> file:</w:t>
      </w:r>
    </w:p>
    <w:p w14:paraId="401B4C5F" w14:textId="08353A28" w:rsidR="00373DAC" w:rsidRDefault="00B362F0" w:rsidP="00373DAC">
      <w:r w:rsidRPr="00B362F0">
        <w:rPr>
          <w:noProof/>
        </w:rPr>
        <w:drawing>
          <wp:inline distT="0" distB="0" distL="0" distR="0" wp14:anchorId="7D04C7C0" wp14:editId="5F9EB6D1">
            <wp:extent cx="3494405" cy="4454656"/>
            <wp:effectExtent l="152400" t="152400" r="353695" b="365125"/>
            <wp:docPr id="122531176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311765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0373" cy="448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4DA888" w14:textId="386A93C9" w:rsidR="00373DAC" w:rsidRDefault="00373DAC" w:rsidP="00373DAC">
      <w:r>
        <w:lastRenderedPageBreak/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B362F0">
        <w:rPr>
          <w:rStyle w:val="CodeChar"/>
        </w:rPr>
        <w:t>SentenceAnalyz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8476950" w14:textId="7B40423F" w:rsidR="00373DAC" w:rsidRDefault="00B362F0" w:rsidP="00373DAC">
      <w:r w:rsidRPr="00B362F0">
        <w:rPr>
          <w:noProof/>
        </w:rPr>
        <w:drawing>
          <wp:inline distT="0" distB="0" distL="0" distR="0" wp14:anchorId="6B3A6923" wp14:editId="0615D2B4">
            <wp:extent cx="5848350" cy="2451991"/>
            <wp:effectExtent l="152400" t="152400" r="361950" b="367665"/>
            <wp:docPr id="9719576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9576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53207" cy="24540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6AFCF8" w14:textId="5A61552F" w:rsidR="009973D0" w:rsidRPr="009973D0" w:rsidRDefault="009973D0" w:rsidP="00373DAC">
      <w:pPr>
        <w:rPr>
          <w:b/>
          <w:bCs/>
          <w:lang w:val="en-GB"/>
        </w:rPr>
      </w:pPr>
      <w:r w:rsidRPr="009973D0">
        <w:rPr>
          <w:b/>
          <w:bCs/>
          <w:lang w:val="en-GB"/>
        </w:rPr>
        <w:t>Note! You may need to test if result collection is equal to expected.</w:t>
      </w:r>
    </w:p>
    <w:p w14:paraId="569FD7EF" w14:textId="6B24089A" w:rsidR="00373DAC" w:rsidRDefault="00373DAC" w:rsidP="00373DAC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4D2BDCAA" w14:textId="65C11B04" w:rsidR="00373DAC" w:rsidRPr="0061126E" w:rsidRDefault="00B362F0" w:rsidP="00373DAC">
      <w:pPr>
        <w:rPr>
          <w:b/>
          <w:bCs/>
        </w:rPr>
      </w:pPr>
      <w:r w:rsidRPr="00B362F0">
        <w:rPr>
          <w:b/>
          <w:bCs/>
          <w:noProof/>
          <w:lang w:val="en-GB"/>
        </w:rPr>
        <w:drawing>
          <wp:inline distT="0" distB="0" distL="0" distR="0" wp14:anchorId="3C36455D" wp14:editId="26A11F9B">
            <wp:extent cx="4296375" cy="1057423"/>
            <wp:effectExtent l="152400" t="152400" r="352425" b="371475"/>
            <wp:docPr id="1542223797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223797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057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D54BA" w14:textId="77777777" w:rsidR="00373DAC" w:rsidRDefault="00373DAC" w:rsidP="00373DAC">
      <w:pPr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3435CE53" w14:textId="77777777" w:rsidR="003D0A2F" w:rsidRDefault="003D0A2F" w:rsidP="00373DAC">
      <w:pPr>
        <w:rPr>
          <w:b/>
          <w:bCs/>
        </w:rPr>
      </w:pPr>
    </w:p>
    <w:p w14:paraId="76554215" w14:textId="77777777" w:rsidR="003D0A2F" w:rsidRDefault="003D0A2F" w:rsidP="003D0A2F">
      <w:r>
        <w:t>using NUnit.Framework;</w:t>
      </w:r>
    </w:p>
    <w:p w14:paraId="3FD529B9" w14:textId="77777777" w:rsidR="003D0A2F" w:rsidRDefault="003D0A2F" w:rsidP="003D0A2F">
      <w:r>
        <w:t>using System.Collections.Generic;</w:t>
      </w:r>
    </w:p>
    <w:p w14:paraId="6FAE6F0D" w14:textId="77777777" w:rsidR="003D0A2F" w:rsidRDefault="003D0A2F" w:rsidP="003D0A2F"/>
    <w:p w14:paraId="11E7458E" w14:textId="77777777" w:rsidR="003D0A2F" w:rsidRDefault="003D0A2F" w:rsidP="003D0A2F">
      <w:r>
        <w:t>namespace TestApp.Tests</w:t>
      </w:r>
    </w:p>
    <w:p w14:paraId="70640790" w14:textId="77777777" w:rsidR="003D0A2F" w:rsidRDefault="003D0A2F" w:rsidP="003D0A2F">
      <w:r>
        <w:t>{</w:t>
      </w:r>
    </w:p>
    <w:p w14:paraId="48831B3E" w14:textId="77777777" w:rsidR="003D0A2F" w:rsidRDefault="003D0A2F" w:rsidP="003D0A2F">
      <w:r>
        <w:t xml:space="preserve">    [TestFixture]</w:t>
      </w:r>
    </w:p>
    <w:p w14:paraId="68B90425" w14:textId="77777777" w:rsidR="003D0A2F" w:rsidRDefault="003D0A2F" w:rsidP="003D0A2F">
      <w:r>
        <w:t xml:space="preserve">    public class SentenceAnalyzerTests</w:t>
      </w:r>
    </w:p>
    <w:p w14:paraId="1CE0EB7E" w14:textId="77777777" w:rsidR="003D0A2F" w:rsidRDefault="003D0A2F" w:rsidP="003D0A2F">
      <w:r>
        <w:t xml:space="preserve">    {</w:t>
      </w:r>
    </w:p>
    <w:p w14:paraId="7BB6F166" w14:textId="77777777" w:rsidR="003D0A2F" w:rsidRDefault="003D0A2F" w:rsidP="003D0A2F">
      <w:r>
        <w:t xml:space="preserve">        [Test]</w:t>
      </w:r>
    </w:p>
    <w:p w14:paraId="3457D1D6" w14:textId="77777777" w:rsidR="003D0A2F" w:rsidRDefault="003D0A2F" w:rsidP="003D0A2F">
      <w:r>
        <w:t xml:space="preserve">        public void Test_Analyze_EmptyString_ReturnsEmptyDictionary()</w:t>
      </w:r>
    </w:p>
    <w:p w14:paraId="2819DB48" w14:textId="77777777" w:rsidR="003D0A2F" w:rsidRDefault="003D0A2F" w:rsidP="003D0A2F">
      <w:r>
        <w:t xml:space="preserve">        {</w:t>
      </w:r>
    </w:p>
    <w:p w14:paraId="02FE1926" w14:textId="77777777" w:rsidR="003D0A2F" w:rsidRDefault="003D0A2F" w:rsidP="003D0A2F">
      <w:r>
        <w:t xml:space="preserve">            // Arrange</w:t>
      </w:r>
    </w:p>
    <w:p w14:paraId="69177EEC" w14:textId="77777777" w:rsidR="003D0A2F" w:rsidRDefault="003D0A2F" w:rsidP="003D0A2F">
      <w:r>
        <w:lastRenderedPageBreak/>
        <w:t xml:space="preserve">            string input = "";</w:t>
      </w:r>
    </w:p>
    <w:p w14:paraId="456D25D0" w14:textId="77777777" w:rsidR="003D0A2F" w:rsidRDefault="003D0A2F" w:rsidP="003D0A2F">
      <w:r>
        <w:t xml:space="preserve">            Dictionary&lt;string, int&gt; expectedOutput = new Dictionary&lt;string, int&gt;();</w:t>
      </w:r>
    </w:p>
    <w:p w14:paraId="075073A2" w14:textId="77777777" w:rsidR="003D0A2F" w:rsidRDefault="003D0A2F" w:rsidP="003D0A2F"/>
    <w:p w14:paraId="3470C3E0" w14:textId="77777777" w:rsidR="003D0A2F" w:rsidRDefault="003D0A2F" w:rsidP="003D0A2F">
      <w:r>
        <w:t xml:space="preserve">            // Act</w:t>
      </w:r>
    </w:p>
    <w:p w14:paraId="651740CA" w14:textId="77777777" w:rsidR="003D0A2F" w:rsidRDefault="003D0A2F" w:rsidP="003D0A2F">
      <w:r>
        <w:t xml:space="preserve">            Dictionary&lt;string, int&gt; result = SentenceAnalyzer.Analyze(input);</w:t>
      </w:r>
    </w:p>
    <w:p w14:paraId="481D6C1C" w14:textId="77777777" w:rsidR="003D0A2F" w:rsidRDefault="003D0A2F" w:rsidP="003D0A2F"/>
    <w:p w14:paraId="2BC94923" w14:textId="77777777" w:rsidR="003D0A2F" w:rsidRDefault="003D0A2F" w:rsidP="003D0A2F">
      <w:r>
        <w:t xml:space="preserve">            // Assert</w:t>
      </w:r>
    </w:p>
    <w:p w14:paraId="64078AD2" w14:textId="77777777" w:rsidR="003D0A2F" w:rsidRDefault="003D0A2F" w:rsidP="003D0A2F">
      <w:r>
        <w:t xml:space="preserve">            CollectionAssert.AreEqual(expectedOutput, result);</w:t>
      </w:r>
    </w:p>
    <w:p w14:paraId="10658298" w14:textId="77777777" w:rsidR="003D0A2F" w:rsidRDefault="003D0A2F" w:rsidP="003D0A2F">
      <w:r>
        <w:t xml:space="preserve">        }</w:t>
      </w:r>
    </w:p>
    <w:p w14:paraId="214FAEB4" w14:textId="77777777" w:rsidR="003D0A2F" w:rsidRDefault="003D0A2F" w:rsidP="003D0A2F"/>
    <w:p w14:paraId="08EDECB0" w14:textId="77777777" w:rsidR="003D0A2F" w:rsidRDefault="003D0A2F" w:rsidP="003D0A2F">
      <w:r>
        <w:t xml:space="preserve">        [Test]</w:t>
      </w:r>
    </w:p>
    <w:p w14:paraId="2A9DBF61" w14:textId="77777777" w:rsidR="003D0A2F" w:rsidRDefault="003D0A2F" w:rsidP="003D0A2F">
      <w:r>
        <w:t xml:space="preserve">        public void Test_Analyze_SingleLetter_ReturnsDictionaryWithSingleLetterEntry()</w:t>
      </w:r>
    </w:p>
    <w:p w14:paraId="00C3C2DC" w14:textId="77777777" w:rsidR="003D0A2F" w:rsidRDefault="003D0A2F" w:rsidP="003D0A2F">
      <w:r>
        <w:t xml:space="preserve">        {</w:t>
      </w:r>
    </w:p>
    <w:p w14:paraId="7117247F" w14:textId="77777777" w:rsidR="003D0A2F" w:rsidRDefault="003D0A2F" w:rsidP="003D0A2F">
      <w:r>
        <w:t xml:space="preserve">            // Arrange</w:t>
      </w:r>
    </w:p>
    <w:p w14:paraId="1FE00D48" w14:textId="77777777" w:rsidR="003D0A2F" w:rsidRDefault="003D0A2F" w:rsidP="003D0A2F">
      <w:r>
        <w:t xml:space="preserve">            string input = "A";</w:t>
      </w:r>
    </w:p>
    <w:p w14:paraId="716A4CCF" w14:textId="77777777" w:rsidR="003D0A2F" w:rsidRDefault="003D0A2F" w:rsidP="003D0A2F">
      <w:r>
        <w:t xml:space="preserve">            Dictionary&lt;string, int&gt; expectedOutput = new Dictionary&lt;string, int&gt;</w:t>
      </w:r>
    </w:p>
    <w:p w14:paraId="1611903F" w14:textId="77777777" w:rsidR="003D0A2F" w:rsidRDefault="003D0A2F" w:rsidP="003D0A2F">
      <w:r>
        <w:t xml:space="preserve">            {</w:t>
      </w:r>
    </w:p>
    <w:p w14:paraId="3AD77BDB" w14:textId="77777777" w:rsidR="003D0A2F" w:rsidRDefault="003D0A2F" w:rsidP="003D0A2F">
      <w:r>
        <w:t xml:space="preserve">                {"letters", 1 }</w:t>
      </w:r>
    </w:p>
    <w:p w14:paraId="77B75885" w14:textId="77777777" w:rsidR="003D0A2F" w:rsidRDefault="003D0A2F" w:rsidP="003D0A2F">
      <w:r>
        <w:t xml:space="preserve">            };</w:t>
      </w:r>
    </w:p>
    <w:p w14:paraId="4FCBEFF6" w14:textId="77777777" w:rsidR="003D0A2F" w:rsidRDefault="003D0A2F" w:rsidP="003D0A2F"/>
    <w:p w14:paraId="5DC17DC4" w14:textId="77777777" w:rsidR="003D0A2F" w:rsidRDefault="003D0A2F" w:rsidP="003D0A2F">
      <w:r>
        <w:t xml:space="preserve">            // Act</w:t>
      </w:r>
    </w:p>
    <w:p w14:paraId="6302BA64" w14:textId="77777777" w:rsidR="003D0A2F" w:rsidRDefault="003D0A2F" w:rsidP="003D0A2F">
      <w:r>
        <w:t xml:space="preserve">            Dictionary&lt;string, int&gt; result = SentenceAnalyzer.Analyze(input);</w:t>
      </w:r>
    </w:p>
    <w:p w14:paraId="7AB587A2" w14:textId="77777777" w:rsidR="003D0A2F" w:rsidRDefault="003D0A2F" w:rsidP="003D0A2F"/>
    <w:p w14:paraId="212154FA" w14:textId="77777777" w:rsidR="003D0A2F" w:rsidRDefault="003D0A2F" w:rsidP="003D0A2F">
      <w:r>
        <w:t xml:space="preserve">            // Assert</w:t>
      </w:r>
    </w:p>
    <w:p w14:paraId="16C5CFDE" w14:textId="77777777" w:rsidR="003D0A2F" w:rsidRDefault="003D0A2F" w:rsidP="003D0A2F">
      <w:r>
        <w:t xml:space="preserve">            CollectionAssert.AreEqual(expectedOutput, result);</w:t>
      </w:r>
    </w:p>
    <w:p w14:paraId="3DC43158" w14:textId="77777777" w:rsidR="003D0A2F" w:rsidRDefault="003D0A2F" w:rsidP="003D0A2F">
      <w:r>
        <w:t xml:space="preserve">        }</w:t>
      </w:r>
    </w:p>
    <w:p w14:paraId="2AA5D190" w14:textId="77777777" w:rsidR="003D0A2F" w:rsidRDefault="003D0A2F" w:rsidP="003D0A2F"/>
    <w:p w14:paraId="36655DED" w14:textId="77777777" w:rsidR="003D0A2F" w:rsidRDefault="003D0A2F" w:rsidP="003D0A2F">
      <w:r>
        <w:t xml:space="preserve">        [Test]</w:t>
      </w:r>
    </w:p>
    <w:p w14:paraId="69D1140D" w14:textId="77777777" w:rsidR="003D0A2F" w:rsidRDefault="003D0A2F" w:rsidP="003D0A2F">
      <w:r>
        <w:t xml:space="preserve">        public void Test_Analyze_SingleDigit_ReturnsDictionaryWithSingleDigitEntry()</w:t>
      </w:r>
    </w:p>
    <w:p w14:paraId="14FB3774" w14:textId="77777777" w:rsidR="003D0A2F" w:rsidRDefault="003D0A2F" w:rsidP="003D0A2F">
      <w:r>
        <w:t xml:space="preserve">        {</w:t>
      </w:r>
    </w:p>
    <w:p w14:paraId="048B12DE" w14:textId="77777777" w:rsidR="003D0A2F" w:rsidRDefault="003D0A2F" w:rsidP="003D0A2F">
      <w:r>
        <w:t xml:space="preserve">            // Arrange</w:t>
      </w:r>
    </w:p>
    <w:p w14:paraId="665F8B30" w14:textId="77777777" w:rsidR="003D0A2F" w:rsidRDefault="003D0A2F" w:rsidP="003D0A2F">
      <w:r>
        <w:t xml:space="preserve">            string input = "5";</w:t>
      </w:r>
    </w:p>
    <w:p w14:paraId="7A6BA7A5" w14:textId="77777777" w:rsidR="003D0A2F" w:rsidRDefault="003D0A2F" w:rsidP="003D0A2F">
      <w:r>
        <w:t xml:space="preserve">            Dictionary&lt;string, int&gt; expectedOutput = new Dictionary&lt;string, int&gt;</w:t>
      </w:r>
    </w:p>
    <w:p w14:paraId="0F0B64C6" w14:textId="77777777" w:rsidR="003D0A2F" w:rsidRDefault="003D0A2F" w:rsidP="003D0A2F">
      <w:r>
        <w:t xml:space="preserve">            {</w:t>
      </w:r>
    </w:p>
    <w:p w14:paraId="4325AEE9" w14:textId="77777777" w:rsidR="003D0A2F" w:rsidRDefault="003D0A2F" w:rsidP="003D0A2F">
      <w:r>
        <w:lastRenderedPageBreak/>
        <w:t xml:space="preserve">                {"digits", 1 }</w:t>
      </w:r>
    </w:p>
    <w:p w14:paraId="17B3F637" w14:textId="77777777" w:rsidR="003D0A2F" w:rsidRDefault="003D0A2F" w:rsidP="003D0A2F">
      <w:r>
        <w:t xml:space="preserve">            };</w:t>
      </w:r>
    </w:p>
    <w:p w14:paraId="6DF96016" w14:textId="77777777" w:rsidR="003D0A2F" w:rsidRDefault="003D0A2F" w:rsidP="003D0A2F"/>
    <w:p w14:paraId="12E83078" w14:textId="77777777" w:rsidR="003D0A2F" w:rsidRDefault="003D0A2F" w:rsidP="003D0A2F">
      <w:r>
        <w:t xml:space="preserve">            // Act</w:t>
      </w:r>
    </w:p>
    <w:p w14:paraId="70982476" w14:textId="77777777" w:rsidR="003D0A2F" w:rsidRDefault="003D0A2F" w:rsidP="003D0A2F">
      <w:r>
        <w:t xml:space="preserve">            Dictionary&lt;string, int&gt; result = SentenceAnalyzer.Analyze(input);</w:t>
      </w:r>
    </w:p>
    <w:p w14:paraId="17BBBDE7" w14:textId="77777777" w:rsidR="003D0A2F" w:rsidRDefault="003D0A2F" w:rsidP="003D0A2F"/>
    <w:p w14:paraId="18710449" w14:textId="77777777" w:rsidR="003D0A2F" w:rsidRDefault="003D0A2F" w:rsidP="003D0A2F">
      <w:r>
        <w:t xml:space="preserve">            // Assert</w:t>
      </w:r>
    </w:p>
    <w:p w14:paraId="42BE354B" w14:textId="77777777" w:rsidR="003D0A2F" w:rsidRDefault="003D0A2F" w:rsidP="003D0A2F">
      <w:r>
        <w:t xml:space="preserve">            CollectionAssert.AreEqual(expectedOutput, result);</w:t>
      </w:r>
    </w:p>
    <w:p w14:paraId="160F50BF" w14:textId="77777777" w:rsidR="003D0A2F" w:rsidRDefault="003D0A2F" w:rsidP="003D0A2F">
      <w:r>
        <w:t xml:space="preserve">        }</w:t>
      </w:r>
    </w:p>
    <w:p w14:paraId="64996256" w14:textId="77777777" w:rsidR="003D0A2F" w:rsidRDefault="003D0A2F" w:rsidP="003D0A2F"/>
    <w:p w14:paraId="6B5E6ADC" w14:textId="77777777" w:rsidR="003D0A2F" w:rsidRDefault="003D0A2F" w:rsidP="003D0A2F">
      <w:r>
        <w:t xml:space="preserve">        [Test]</w:t>
      </w:r>
    </w:p>
    <w:p w14:paraId="20367029" w14:textId="77777777" w:rsidR="003D0A2F" w:rsidRDefault="003D0A2F" w:rsidP="003D0A2F">
      <w:r>
        <w:t xml:space="preserve">        public void Test_Analyze_WholeSentence_ReturnsDictionaryWithAllSymbolTypesCount()</w:t>
      </w:r>
    </w:p>
    <w:p w14:paraId="6379A0A5" w14:textId="77777777" w:rsidR="003D0A2F" w:rsidRDefault="003D0A2F" w:rsidP="003D0A2F">
      <w:r>
        <w:t xml:space="preserve">        {</w:t>
      </w:r>
    </w:p>
    <w:p w14:paraId="4C14CC48" w14:textId="77777777" w:rsidR="003D0A2F" w:rsidRDefault="003D0A2F" w:rsidP="003D0A2F">
      <w:r>
        <w:t xml:space="preserve">            // Arrange</w:t>
      </w:r>
    </w:p>
    <w:p w14:paraId="54EDC70A" w14:textId="77777777" w:rsidR="003D0A2F" w:rsidRDefault="003D0A2F" w:rsidP="003D0A2F">
      <w:r>
        <w:t xml:space="preserve">            string input = "Unit testing is the 1st step!!!";</w:t>
      </w:r>
    </w:p>
    <w:p w14:paraId="40F99F27" w14:textId="77777777" w:rsidR="003D0A2F" w:rsidRDefault="003D0A2F" w:rsidP="003D0A2F">
      <w:r>
        <w:t xml:space="preserve">            Dictionary&lt;string, int&gt; expectedOutput = new Dictionary&lt;string, int&gt;</w:t>
      </w:r>
    </w:p>
    <w:p w14:paraId="435B70D0" w14:textId="77777777" w:rsidR="003D0A2F" w:rsidRDefault="003D0A2F" w:rsidP="003D0A2F">
      <w:r>
        <w:t xml:space="preserve">            {</w:t>
      </w:r>
    </w:p>
    <w:p w14:paraId="2603A6A4" w14:textId="77777777" w:rsidR="003D0A2F" w:rsidRDefault="003D0A2F" w:rsidP="003D0A2F">
      <w:r>
        <w:t xml:space="preserve">                {"letters", 22 },</w:t>
      </w:r>
    </w:p>
    <w:p w14:paraId="751CBB90" w14:textId="77777777" w:rsidR="003D0A2F" w:rsidRDefault="003D0A2F" w:rsidP="003D0A2F">
      <w:r>
        <w:t xml:space="preserve">                {"digits", 1 },</w:t>
      </w:r>
    </w:p>
    <w:p w14:paraId="6A548948" w14:textId="77777777" w:rsidR="003D0A2F" w:rsidRDefault="003D0A2F" w:rsidP="003D0A2F">
      <w:r>
        <w:t xml:space="preserve">                {"special characters", 3 }</w:t>
      </w:r>
    </w:p>
    <w:p w14:paraId="482386AB" w14:textId="77777777" w:rsidR="003D0A2F" w:rsidRDefault="003D0A2F" w:rsidP="003D0A2F">
      <w:r>
        <w:t xml:space="preserve">            };</w:t>
      </w:r>
    </w:p>
    <w:p w14:paraId="15F21D19" w14:textId="77777777" w:rsidR="003D0A2F" w:rsidRDefault="003D0A2F" w:rsidP="003D0A2F"/>
    <w:p w14:paraId="04530CCC" w14:textId="77777777" w:rsidR="003D0A2F" w:rsidRDefault="003D0A2F" w:rsidP="003D0A2F">
      <w:r>
        <w:t xml:space="preserve">            // Act</w:t>
      </w:r>
    </w:p>
    <w:p w14:paraId="011E90E1" w14:textId="77777777" w:rsidR="003D0A2F" w:rsidRDefault="003D0A2F" w:rsidP="003D0A2F">
      <w:r>
        <w:t xml:space="preserve">            Dictionary&lt;string, int&gt; result = SentenceAnalyzer.Analyze(input);</w:t>
      </w:r>
    </w:p>
    <w:p w14:paraId="0CA8C602" w14:textId="77777777" w:rsidR="003D0A2F" w:rsidRDefault="003D0A2F" w:rsidP="003D0A2F"/>
    <w:p w14:paraId="41C0EC08" w14:textId="77777777" w:rsidR="003D0A2F" w:rsidRDefault="003D0A2F" w:rsidP="003D0A2F">
      <w:r>
        <w:t xml:space="preserve">            // Assert</w:t>
      </w:r>
    </w:p>
    <w:p w14:paraId="212BC1D1" w14:textId="77777777" w:rsidR="003D0A2F" w:rsidRDefault="003D0A2F" w:rsidP="003D0A2F">
      <w:r>
        <w:t xml:space="preserve">            CollectionAssert.AreEqual(expectedOutput, result);</w:t>
      </w:r>
    </w:p>
    <w:p w14:paraId="26B7350F" w14:textId="77777777" w:rsidR="003D0A2F" w:rsidRDefault="003D0A2F" w:rsidP="003D0A2F">
      <w:r>
        <w:t xml:space="preserve">        }</w:t>
      </w:r>
    </w:p>
    <w:p w14:paraId="5D7B5AE3" w14:textId="77777777" w:rsidR="003D0A2F" w:rsidRDefault="003D0A2F" w:rsidP="003D0A2F">
      <w:r>
        <w:t xml:space="preserve">    }</w:t>
      </w:r>
    </w:p>
    <w:p w14:paraId="1BEC57B3" w14:textId="605A9985" w:rsidR="003D0A2F" w:rsidRPr="002877ED" w:rsidRDefault="003D0A2F" w:rsidP="003D0A2F">
      <w:r>
        <w:t>}</w:t>
      </w:r>
    </w:p>
    <w:sectPr w:rsidR="003D0A2F" w:rsidRPr="002877ED" w:rsidSect="009C262E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DC7CC" w14:textId="77777777" w:rsidR="009C262E" w:rsidRDefault="009C262E">
      <w:pPr>
        <w:spacing w:before="0" w:after="0" w:line="240" w:lineRule="auto"/>
      </w:pPr>
      <w:r>
        <w:separator/>
      </w:r>
    </w:p>
  </w:endnote>
  <w:endnote w:type="continuationSeparator" w:id="0">
    <w:p w14:paraId="1CCBCDE2" w14:textId="77777777" w:rsidR="009C262E" w:rsidRDefault="009C262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0F191" w14:textId="77777777" w:rsidR="009C262E" w:rsidRDefault="009C262E">
      <w:pPr>
        <w:spacing w:before="0" w:after="0" w:line="240" w:lineRule="auto"/>
      </w:pPr>
      <w:r>
        <w:separator/>
      </w:r>
    </w:p>
  </w:footnote>
  <w:footnote w:type="continuationSeparator" w:id="0">
    <w:p w14:paraId="71678D84" w14:textId="77777777" w:rsidR="009C262E" w:rsidRDefault="009C262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6E1A"/>
    <w:rsid w:val="00047232"/>
    <w:rsid w:val="000472EC"/>
    <w:rsid w:val="00050423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21B5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24BE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0A2F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D0089"/>
    <w:rsid w:val="004F02D0"/>
    <w:rsid w:val="004F6B8F"/>
    <w:rsid w:val="00501769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26E"/>
    <w:rsid w:val="00611BB5"/>
    <w:rsid w:val="0061788A"/>
    <w:rsid w:val="00640DD4"/>
    <w:rsid w:val="00643CB5"/>
    <w:rsid w:val="006557A9"/>
    <w:rsid w:val="00655C8B"/>
    <w:rsid w:val="00657ED2"/>
    <w:rsid w:val="00677669"/>
    <w:rsid w:val="0069462A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3C24"/>
    <w:rsid w:val="009808B6"/>
    <w:rsid w:val="009828E6"/>
    <w:rsid w:val="00987639"/>
    <w:rsid w:val="009973D0"/>
    <w:rsid w:val="009A29CD"/>
    <w:rsid w:val="009A4272"/>
    <w:rsid w:val="009B00A5"/>
    <w:rsid w:val="009B0C29"/>
    <w:rsid w:val="009B27F7"/>
    <w:rsid w:val="009C262E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2C2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362F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7917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3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5</TotalTime>
  <Pages>4</Pages>
  <Words>464</Words>
  <Characters>2648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Stefan Rafailov</cp:lastModifiedBy>
  <cp:revision>274</cp:revision>
  <dcterms:created xsi:type="dcterms:W3CDTF">2023-09-26T19:58:00Z</dcterms:created>
  <dcterms:modified xsi:type="dcterms:W3CDTF">2024-04-13T08:57:00Z</dcterms:modified>
</cp:coreProperties>
</file>